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469C91" w14:textId="2701035A" w:rsidR="00A81EC5" w:rsidRDefault="00DE6296">
      <w:pPr>
        <w:pStyle w:val="Title"/>
      </w:pPr>
      <w:r>
        <w:t xml:space="preserve">Feedback for Project Number </w:t>
      </w:r>
      <w:r w:rsidR="00A50927">
        <w:t>01</w:t>
      </w:r>
    </w:p>
    <w:p w14:paraId="4BFA2C35" w14:textId="6EE7D833" w:rsidR="00A81EC5" w:rsidRDefault="00DE6296">
      <w:pPr>
        <w:pStyle w:val="FirstParagraph"/>
        <w:rPr>
          <w:b/>
        </w:rPr>
      </w:pPr>
      <w:bookmarkStart w:id="0" w:name="feedback-below"/>
      <w:r>
        <w:rPr>
          <w:b/>
        </w:rPr>
        <w:t xml:space="preserve">What </w:t>
      </w:r>
      <w:r w:rsidR="005315D7">
        <w:rPr>
          <w:b/>
        </w:rPr>
        <w:t>the</w:t>
      </w:r>
      <w:r>
        <w:rPr>
          <w:b/>
        </w:rPr>
        <w:t xml:space="preserve"> topic on?</w:t>
      </w:r>
    </w:p>
    <w:p w14:paraId="4BA2FF00" w14:textId="37F33811" w:rsidR="00205B38" w:rsidRPr="00205B38" w:rsidRDefault="00205B38" w:rsidP="005315D7">
      <w:pPr>
        <w:pStyle w:val="BodyText"/>
        <w:numPr>
          <w:ilvl w:val="0"/>
          <w:numId w:val="6"/>
        </w:numPr>
      </w:pPr>
      <w:r>
        <w:t xml:space="preserve">Web Scraping Yelp </w:t>
      </w:r>
      <w:r w:rsidR="004C131C">
        <w:t>r</w:t>
      </w:r>
      <w:r>
        <w:t>eviews</w:t>
      </w:r>
      <w:r w:rsidR="004C131C">
        <w:t xml:space="preserve"> on the 24</w:t>
      </w:r>
      <w:r w:rsidR="004C131C" w:rsidRPr="004C131C">
        <w:rPr>
          <w:vertAlign w:val="superscript"/>
        </w:rPr>
        <w:t>th</w:t>
      </w:r>
      <w:r w:rsidR="004C131C">
        <w:t xml:space="preserve"> Street Pizzeria</w:t>
      </w:r>
      <w:r>
        <w:t xml:space="preserve">: Understanding why </w:t>
      </w:r>
      <w:r w:rsidR="004C131C">
        <w:t>this</w:t>
      </w:r>
      <w:r>
        <w:t xml:space="preserve"> restaurant has </w:t>
      </w:r>
      <w:r w:rsidR="004C131C">
        <w:t xml:space="preserve">a 1.5-star rating. </w:t>
      </w:r>
    </w:p>
    <w:p w14:paraId="577ECB4A" w14:textId="77777777" w:rsidR="00A81EC5" w:rsidRDefault="00DE6296" w:rsidP="00AA5B05">
      <w:pPr>
        <w:pStyle w:val="Compact"/>
        <w:rPr>
          <w:b/>
          <w:bCs/>
          <w:iCs/>
        </w:rPr>
      </w:pPr>
      <w:r w:rsidRPr="00AA5B05">
        <w:rPr>
          <w:b/>
          <w:bCs/>
          <w:iCs/>
        </w:rPr>
        <w:t>Is the title consistent with the topic?</w:t>
      </w:r>
    </w:p>
    <w:p w14:paraId="66D51903" w14:textId="0051F4AD" w:rsidR="00AA5B05" w:rsidRPr="00EF1D6A" w:rsidRDefault="004765E3" w:rsidP="00AA5B05">
      <w:pPr>
        <w:pStyle w:val="Compact"/>
        <w:numPr>
          <w:ilvl w:val="0"/>
          <w:numId w:val="6"/>
        </w:numPr>
        <w:rPr>
          <w:iCs/>
        </w:rPr>
      </w:pPr>
      <w:r w:rsidRPr="004765E3">
        <w:rPr>
          <w:iCs/>
        </w:rPr>
        <w:t xml:space="preserve">Yes, </w:t>
      </w:r>
      <w:r w:rsidR="005918BF">
        <w:rPr>
          <w:iCs/>
        </w:rPr>
        <w:t xml:space="preserve">the title is consistent with the topic.  </w:t>
      </w:r>
      <w:r w:rsidR="00E33EC9">
        <w:rPr>
          <w:iCs/>
        </w:rPr>
        <w:t xml:space="preserve">The presentation revolves entirely around the title and research question.  </w:t>
      </w:r>
      <w:r w:rsidR="00EF1D6A">
        <w:rPr>
          <w:iCs/>
        </w:rPr>
        <w:t xml:space="preserve">The title is a perfect match in my opinion. </w:t>
      </w:r>
    </w:p>
    <w:p w14:paraId="43AAC098" w14:textId="301DD06C" w:rsidR="00A81EC5" w:rsidRDefault="00DE6296">
      <w:pPr>
        <w:pStyle w:val="FirstParagraph"/>
        <w:rPr>
          <w:b/>
        </w:rPr>
      </w:pPr>
      <w:r>
        <w:rPr>
          <w:b/>
        </w:rPr>
        <w:t>Are the objectives of the project clearly identifiable?</w:t>
      </w:r>
    </w:p>
    <w:p w14:paraId="02D18320" w14:textId="5E23F839" w:rsidR="00601932" w:rsidRPr="00601932" w:rsidRDefault="00601932" w:rsidP="00601932">
      <w:pPr>
        <w:pStyle w:val="BodyText"/>
      </w:pPr>
      <w:r>
        <w:t xml:space="preserve">Yes, the objectives are clear. </w:t>
      </w:r>
    </w:p>
    <w:p w14:paraId="08AB6A6D" w14:textId="77777777" w:rsidR="00A81EC5" w:rsidRPr="00321BC0" w:rsidRDefault="00DE6296">
      <w:pPr>
        <w:pStyle w:val="Compact"/>
        <w:numPr>
          <w:ilvl w:val="0"/>
          <w:numId w:val="3"/>
        </w:numPr>
        <w:rPr>
          <w:b/>
          <w:bCs/>
        </w:rPr>
      </w:pPr>
      <w:r w:rsidRPr="00321BC0">
        <w:rPr>
          <w:b/>
          <w:bCs/>
          <w:i/>
        </w:rPr>
        <w:t>What are they wanting to study?</w:t>
      </w:r>
    </w:p>
    <w:p w14:paraId="36840B6F" w14:textId="69A2B735" w:rsidR="00321BC0" w:rsidRPr="00321BC0" w:rsidRDefault="00E2761B" w:rsidP="00321BC0">
      <w:pPr>
        <w:pStyle w:val="Compact"/>
        <w:numPr>
          <w:ilvl w:val="1"/>
          <w:numId w:val="3"/>
        </w:numPr>
        <w:rPr>
          <w:iCs/>
        </w:rPr>
      </w:pPr>
      <w:r w:rsidRPr="00321BC0">
        <w:rPr>
          <w:iCs/>
        </w:rPr>
        <w:t>Reviews posted on Yelp</w:t>
      </w:r>
      <w:r w:rsidR="009C55D6" w:rsidRPr="00321BC0">
        <w:rPr>
          <w:iCs/>
        </w:rPr>
        <w:t xml:space="preserve"> </w:t>
      </w:r>
      <w:r w:rsidR="007170CA" w:rsidRPr="00321BC0">
        <w:rPr>
          <w:iCs/>
        </w:rPr>
        <w:t>regarding the 24</w:t>
      </w:r>
      <w:r w:rsidR="007170CA" w:rsidRPr="00321BC0">
        <w:rPr>
          <w:iCs/>
          <w:vertAlign w:val="superscript"/>
        </w:rPr>
        <w:t>th</w:t>
      </w:r>
      <w:r w:rsidR="007170CA" w:rsidRPr="00321BC0">
        <w:rPr>
          <w:iCs/>
        </w:rPr>
        <w:t xml:space="preserve"> Street Pizzeria. </w:t>
      </w:r>
    </w:p>
    <w:p w14:paraId="331E9DF5" w14:textId="77777777" w:rsidR="00A81EC5" w:rsidRPr="00321BC0" w:rsidRDefault="00DE6296">
      <w:pPr>
        <w:pStyle w:val="Compact"/>
        <w:numPr>
          <w:ilvl w:val="0"/>
          <w:numId w:val="3"/>
        </w:numPr>
        <w:rPr>
          <w:b/>
          <w:bCs/>
          <w:iCs/>
        </w:rPr>
      </w:pPr>
      <w:r w:rsidRPr="00321BC0">
        <w:rPr>
          <w:b/>
          <w:bCs/>
          <w:iCs/>
        </w:rPr>
        <w:t>What is the motivation of this project?</w:t>
      </w:r>
    </w:p>
    <w:p w14:paraId="1D0B3340" w14:textId="7AB15E8A" w:rsidR="00603D67" w:rsidRPr="00321BC0" w:rsidRDefault="00603D67" w:rsidP="00603D67">
      <w:pPr>
        <w:pStyle w:val="Compact"/>
        <w:numPr>
          <w:ilvl w:val="1"/>
          <w:numId w:val="3"/>
        </w:numPr>
        <w:rPr>
          <w:iCs/>
        </w:rPr>
      </w:pPr>
      <w:r w:rsidRPr="00321BC0">
        <w:rPr>
          <w:iCs/>
        </w:rPr>
        <w:t xml:space="preserve">Use text and sentiment analysis to analyze why </w:t>
      </w:r>
      <w:r w:rsidR="00742468" w:rsidRPr="00321BC0">
        <w:rPr>
          <w:iCs/>
        </w:rPr>
        <w:t xml:space="preserve">the </w:t>
      </w:r>
      <w:r w:rsidR="007F33BF">
        <w:rPr>
          <w:iCs/>
        </w:rPr>
        <w:t>p</w:t>
      </w:r>
      <w:r w:rsidR="00742468" w:rsidRPr="00321BC0">
        <w:rPr>
          <w:iCs/>
        </w:rPr>
        <w:t>izzeria</w:t>
      </w:r>
      <w:r w:rsidRPr="00321BC0">
        <w:rPr>
          <w:iCs/>
        </w:rPr>
        <w:t xml:space="preserve"> </w:t>
      </w:r>
      <w:r w:rsidR="00E22298" w:rsidRPr="00321BC0">
        <w:rPr>
          <w:iCs/>
        </w:rPr>
        <w:t>receive</w:t>
      </w:r>
      <w:r w:rsidR="00742468" w:rsidRPr="00321BC0">
        <w:rPr>
          <w:iCs/>
        </w:rPr>
        <w:t>s</w:t>
      </w:r>
      <w:r w:rsidR="00E22298" w:rsidRPr="00321BC0">
        <w:rPr>
          <w:iCs/>
        </w:rPr>
        <w:t xml:space="preserve"> poor reviews. </w:t>
      </w:r>
    </w:p>
    <w:p w14:paraId="389E88FC" w14:textId="77777777" w:rsidR="00A81EC5" w:rsidRPr="00321BC0" w:rsidRDefault="00DE6296">
      <w:pPr>
        <w:pStyle w:val="Compact"/>
        <w:numPr>
          <w:ilvl w:val="0"/>
          <w:numId w:val="3"/>
        </w:numPr>
        <w:rPr>
          <w:b/>
          <w:bCs/>
          <w:iCs/>
        </w:rPr>
      </w:pPr>
      <w:r w:rsidRPr="00321BC0">
        <w:rPr>
          <w:b/>
          <w:bCs/>
          <w:iCs/>
        </w:rPr>
        <w:t>What does the presenter hope to accomplish with this project?</w:t>
      </w:r>
    </w:p>
    <w:p w14:paraId="36F7F794" w14:textId="2F073569" w:rsidR="00601932" w:rsidRPr="00601932" w:rsidRDefault="00E22298" w:rsidP="00601932">
      <w:pPr>
        <w:pStyle w:val="Compact"/>
        <w:numPr>
          <w:ilvl w:val="1"/>
          <w:numId w:val="3"/>
        </w:numPr>
        <w:rPr>
          <w:iCs/>
        </w:rPr>
      </w:pPr>
      <w:r w:rsidRPr="00321BC0">
        <w:rPr>
          <w:iCs/>
        </w:rPr>
        <w:t xml:space="preserve">By analyzing the text and sentiment the presenter hopes to gain valuable insight on how </w:t>
      </w:r>
      <w:r w:rsidR="0029553D" w:rsidRPr="00321BC0">
        <w:rPr>
          <w:iCs/>
        </w:rPr>
        <w:t xml:space="preserve">the owners of the </w:t>
      </w:r>
      <w:r w:rsidR="00AD12B5">
        <w:rPr>
          <w:iCs/>
        </w:rPr>
        <w:t>pizzeria</w:t>
      </w:r>
      <w:r w:rsidR="0029553D" w:rsidRPr="00321BC0">
        <w:rPr>
          <w:iCs/>
        </w:rPr>
        <w:t xml:space="preserve"> can </w:t>
      </w:r>
      <w:r w:rsidRPr="00321BC0">
        <w:rPr>
          <w:iCs/>
        </w:rPr>
        <w:t>improve the</w:t>
      </w:r>
      <w:r w:rsidR="007374D7">
        <w:rPr>
          <w:iCs/>
        </w:rPr>
        <w:t>ir</w:t>
      </w:r>
      <w:r w:rsidRPr="00321BC0">
        <w:rPr>
          <w:iCs/>
        </w:rPr>
        <w:t xml:space="preserve"> </w:t>
      </w:r>
      <w:r w:rsidR="007374D7">
        <w:rPr>
          <w:iCs/>
        </w:rPr>
        <w:t>business and provide better customer service</w:t>
      </w:r>
      <w:r w:rsidR="003F7353">
        <w:rPr>
          <w:iCs/>
        </w:rPr>
        <w:t xml:space="preserve"> and food.</w:t>
      </w:r>
    </w:p>
    <w:p w14:paraId="34FA023D" w14:textId="190EB420" w:rsidR="00A81EC5" w:rsidRDefault="00DE6296">
      <w:pPr>
        <w:pStyle w:val="FirstParagraph"/>
        <w:rPr>
          <w:b/>
        </w:rPr>
      </w:pPr>
      <w:r>
        <w:rPr>
          <w:b/>
        </w:rPr>
        <w:t>What data are used?</w:t>
      </w:r>
    </w:p>
    <w:p w14:paraId="5F5B8F98" w14:textId="77777777" w:rsidR="00601932" w:rsidRDefault="00601932" w:rsidP="00601932">
      <w:pPr>
        <w:pStyle w:val="Compact"/>
        <w:numPr>
          <w:ilvl w:val="0"/>
          <w:numId w:val="4"/>
        </w:numPr>
        <w:rPr>
          <w:iCs/>
        </w:rPr>
      </w:pPr>
      <w:r>
        <w:rPr>
          <w:iCs/>
        </w:rPr>
        <w:t xml:space="preserve">170 reviews total </w:t>
      </w:r>
    </w:p>
    <w:p w14:paraId="56A0AC7C" w14:textId="77777777" w:rsidR="00601932" w:rsidRDefault="00601932" w:rsidP="00601932">
      <w:pPr>
        <w:pStyle w:val="Compact"/>
        <w:numPr>
          <w:ilvl w:val="1"/>
          <w:numId w:val="4"/>
        </w:numPr>
        <w:rPr>
          <w:iCs/>
        </w:rPr>
      </w:pPr>
      <w:r>
        <w:rPr>
          <w:iCs/>
        </w:rPr>
        <w:t>1 Star: 154</w:t>
      </w:r>
    </w:p>
    <w:p w14:paraId="6D05EAF5" w14:textId="77777777" w:rsidR="00601932" w:rsidRDefault="00601932" w:rsidP="00601932">
      <w:pPr>
        <w:pStyle w:val="Compact"/>
        <w:numPr>
          <w:ilvl w:val="1"/>
          <w:numId w:val="4"/>
        </w:numPr>
        <w:rPr>
          <w:iCs/>
        </w:rPr>
      </w:pPr>
      <w:r>
        <w:rPr>
          <w:iCs/>
        </w:rPr>
        <w:t>2 Star: 5</w:t>
      </w:r>
    </w:p>
    <w:p w14:paraId="1713B803" w14:textId="77777777" w:rsidR="00601932" w:rsidRDefault="00601932" w:rsidP="00601932">
      <w:pPr>
        <w:pStyle w:val="Compact"/>
        <w:numPr>
          <w:ilvl w:val="1"/>
          <w:numId w:val="4"/>
        </w:numPr>
        <w:rPr>
          <w:iCs/>
        </w:rPr>
      </w:pPr>
      <w:r>
        <w:rPr>
          <w:iCs/>
        </w:rPr>
        <w:t>3 Star: 1</w:t>
      </w:r>
    </w:p>
    <w:p w14:paraId="6A86FA11" w14:textId="77777777" w:rsidR="00601932" w:rsidRDefault="00601932" w:rsidP="00601932">
      <w:pPr>
        <w:pStyle w:val="Compact"/>
        <w:numPr>
          <w:ilvl w:val="1"/>
          <w:numId w:val="4"/>
        </w:numPr>
        <w:rPr>
          <w:iCs/>
        </w:rPr>
      </w:pPr>
      <w:r>
        <w:rPr>
          <w:iCs/>
        </w:rPr>
        <w:t>4 Star: 2</w:t>
      </w:r>
    </w:p>
    <w:p w14:paraId="6420F4C8" w14:textId="390A3604" w:rsidR="00601932" w:rsidRPr="00601932" w:rsidRDefault="00601932" w:rsidP="00601932">
      <w:pPr>
        <w:pStyle w:val="Compact"/>
        <w:numPr>
          <w:ilvl w:val="1"/>
          <w:numId w:val="4"/>
        </w:numPr>
        <w:rPr>
          <w:iCs/>
        </w:rPr>
      </w:pPr>
      <w:r>
        <w:rPr>
          <w:iCs/>
        </w:rPr>
        <w:t>5 Star: 8</w:t>
      </w:r>
    </w:p>
    <w:p w14:paraId="0AC65F95" w14:textId="77777777" w:rsidR="009D7591" w:rsidRPr="00E01EE8" w:rsidRDefault="00DE6296" w:rsidP="009D7591">
      <w:pPr>
        <w:pStyle w:val="Compact"/>
        <w:numPr>
          <w:ilvl w:val="0"/>
          <w:numId w:val="4"/>
        </w:numPr>
        <w:rPr>
          <w:b/>
          <w:bCs/>
          <w:iCs/>
        </w:rPr>
      </w:pPr>
      <w:r w:rsidRPr="00E01EE8">
        <w:rPr>
          <w:b/>
          <w:bCs/>
          <w:iCs/>
        </w:rPr>
        <w:t>What website(s) are scraped?</w:t>
      </w:r>
    </w:p>
    <w:p w14:paraId="0F6AF453" w14:textId="034F312B" w:rsidR="00601932" w:rsidRPr="00601932" w:rsidRDefault="00607A59" w:rsidP="00601932">
      <w:pPr>
        <w:pStyle w:val="Compact"/>
        <w:numPr>
          <w:ilvl w:val="1"/>
          <w:numId w:val="4"/>
        </w:numPr>
        <w:rPr>
          <w:iCs/>
        </w:rPr>
      </w:pPr>
      <w:hyperlink r:id="rId7" w:history="1">
        <w:r w:rsidR="00E01EE8" w:rsidRPr="00106ECB">
          <w:rPr>
            <w:rStyle w:val="Hyperlink"/>
            <w:iCs/>
          </w:rPr>
          <w:t>https://www.yelp.com/biz/24th-st-pizzeria-san-antonio?osq=Worst+Restaurant</w:t>
        </w:r>
      </w:hyperlink>
    </w:p>
    <w:p w14:paraId="606C7F32" w14:textId="23DDB06F" w:rsidR="00A81EC5" w:rsidRDefault="00DE6296" w:rsidP="009D7591">
      <w:pPr>
        <w:pStyle w:val="Compact"/>
        <w:numPr>
          <w:ilvl w:val="0"/>
          <w:numId w:val="4"/>
        </w:numPr>
        <w:rPr>
          <w:b/>
          <w:bCs/>
          <w:iCs/>
        </w:rPr>
      </w:pPr>
      <w:r w:rsidRPr="007168C7">
        <w:rPr>
          <w:b/>
          <w:bCs/>
          <w:iCs/>
        </w:rPr>
        <w:t>Are other data brought in from outside sources?</w:t>
      </w:r>
    </w:p>
    <w:p w14:paraId="108EBB3D" w14:textId="2EE2D421" w:rsidR="00601932" w:rsidRPr="00601932" w:rsidRDefault="007168C7" w:rsidP="00601932">
      <w:pPr>
        <w:pStyle w:val="Compact"/>
        <w:numPr>
          <w:ilvl w:val="1"/>
          <w:numId w:val="4"/>
        </w:numPr>
        <w:rPr>
          <w:iCs/>
        </w:rPr>
      </w:pPr>
      <w:r w:rsidRPr="007168C7">
        <w:rPr>
          <w:iCs/>
        </w:rPr>
        <w:t>No, the project uses data only from the scraped Yelp website.</w:t>
      </w:r>
    </w:p>
    <w:p w14:paraId="081D13E6" w14:textId="77777777" w:rsidR="00A81EC5" w:rsidRDefault="00DE6296">
      <w:pPr>
        <w:pStyle w:val="FirstParagraph"/>
      </w:pPr>
      <w:r>
        <w:rPr>
          <w:b/>
        </w:rPr>
        <w:t>What is your overall impression of the project?</w:t>
      </w:r>
    </w:p>
    <w:bookmarkEnd w:id="0"/>
    <w:p w14:paraId="17F153FE" w14:textId="0F70CAAB" w:rsidR="00055E7C" w:rsidRDefault="00996328" w:rsidP="00416D23">
      <w:pPr>
        <w:pStyle w:val="BodyText"/>
        <w:numPr>
          <w:ilvl w:val="0"/>
          <w:numId w:val="5"/>
        </w:numPr>
      </w:pPr>
      <w:r>
        <w:t>Overall,</w:t>
      </w:r>
      <w:r w:rsidR="00065D23">
        <w:t xml:space="preserve"> I think this </w:t>
      </w:r>
      <w:r w:rsidR="009903F7">
        <w:t xml:space="preserve">project was </w:t>
      </w:r>
      <w:r w:rsidR="000828B2">
        <w:t xml:space="preserve">simple and effective.  The research question </w:t>
      </w:r>
      <w:r w:rsidR="00744EA9">
        <w:t>is</w:t>
      </w:r>
      <w:r w:rsidR="000828B2">
        <w:t xml:space="preserve"> easy to </w:t>
      </w:r>
      <w:r w:rsidR="00744EA9">
        <w:t>follow,</w:t>
      </w:r>
      <w:r w:rsidR="000828B2">
        <w:t xml:space="preserve"> and the insight gained by the data analysis offers valuable clues </w:t>
      </w:r>
      <w:r w:rsidR="00405269">
        <w:t>on how the Pizzeria owners can improve their rating</w:t>
      </w:r>
      <w:r w:rsidR="003F5B27">
        <w:t>s</w:t>
      </w:r>
      <w:r w:rsidR="00405269">
        <w:t xml:space="preserve">.  </w:t>
      </w:r>
      <w:r w:rsidR="004035D5">
        <w:t>Of course,</w:t>
      </w:r>
      <w:r w:rsidR="00405269">
        <w:t xml:space="preserve"> th</w:t>
      </w:r>
      <w:r w:rsidR="004035D5">
        <w:t xml:space="preserve">e desire to improve </w:t>
      </w:r>
      <w:r w:rsidR="009A3E9B">
        <w:t>must</w:t>
      </w:r>
      <w:r w:rsidR="004035D5">
        <w:t xml:space="preserve"> come from the owners. It would be interesting interview them and gain </w:t>
      </w:r>
      <w:r w:rsidR="00367887">
        <w:lastRenderedPageBreak/>
        <w:t>knowledge</w:t>
      </w:r>
      <w:r w:rsidR="004035D5">
        <w:t xml:space="preserve"> on why they think </w:t>
      </w:r>
      <w:r>
        <w:t>they receive such poor reviews.</w:t>
      </w:r>
      <w:r w:rsidR="005161BF">
        <w:t xml:space="preserve"> I can understand if the </w:t>
      </w:r>
      <w:r w:rsidR="008A3E1B">
        <w:t>Pizzeria</w:t>
      </w:r>
      <w:r w:rsidR="005161BF">
        <w:t xml:space="preserve"> is super popular and wait times are </w:t>
      </w:r>
      <w:r w:rsidR="009A3E9B">
        <w:t>excessively long.</w:t>
      </w:r>
      <w:r w:rsidR="008A3E1B">
        <w:t xml:space="preserve">  However, burnt </w:t>
      </w:r>
      <w:r w:rsidR="00C86E1F">
        <w:t xml:space="preserve">or cold pizza should be easily avoidable and should not be left </w:t>
      </w:r>
      <w:r w:rsidR="003D065F">
        <w:t xml:space="preserve">unremedied. </w:t>
      </w:r>
      <w:r w:rsidR="009A3E9B">
        <w:t xml:space="preserve"> </w:t>
      </w:r>
    </w:p>
    <w:p w14:paraId="00FD3472" w14:textId="66F31FBE" w:rsidR="00416D23" w:rsidRDefault="00055E7C" w:rsidP="008720E2">
      <w:pPr>
        <w:pStyle w:val="BodyText"/>
        <w:ind w:left="720"/>
      </w:pPr>
      <w:r>
        <w:t xml:space="preserve">The “Most Used Words: Plot” </w:t>
      </w:r>
      <w:r w:rsidR="008F044A">
        <w:t>is simple yet elegant and easy to read.  There are no sentence construction words such as “the”, “and”</w:t>
      </w:r>
      <w:r w:rsidR="005519B4">
        <w:t xml:space="preserve">, and “or.”  This shows me that </w:t>
      </w:r>
      <w:r w:rsidR="008720E2">
        <w:t>the</w:t>
      </w:r>
      <w:r w:rsidR="005519B4">
        <w:t xml:space="preserve"> data cleaning </w:t>
      </w:r>
      <w:r w:rsidR="00882F66">
        <w:t xml:space="preserve">and preparation process was effective. </w:t>
      </w:r>
      <w:r w:rsidR="009A3E9B">
        <w:t xml:space="preserve"> </w:t>
      </w:r>
      <w:r w:rsidR="008720E2">
        <w:t xml:space="preserve">Furthermore, </w:t>
      </w:r>
      <w:r w:rsidR="00416D23">
        <w:t xml:space="preserve">I like how you created </w:t>
      </w:r>
      <w:r w:rsidR="006355D9">
        <w:t>two-word</w:t>
      </w:r>
      <w:r w:rsidR="00416D23">
        <w:t xml:space="preserve"> clouds: one for </w:t>
      </w:r>
      <w:r w:rsidR="00E87FAD">
        <w:t>5-star</w:t>
      </w:r>
      <w:r w:rsidR="00416D23">
        <w:t xml:space="preserve"> revies </w:t>
      </w:r>
      <w:r w:rsidR="001622EF">
        <w:t xml:space="preserve">and one for the </w:t>
      </w:r>
      <w:r w:rsidR="00E87FAD">
        <w:t>1-star</w:t>
      </w:r>
      <w:r w:rsidR="001622EF">
        <w:t xml:space="preserve"> reviews.  One thing I want to point out is that there were 154 </w:t>
      </w:r>
      <w:r w:rsidR="00250DDB">
        <w:t>one-star</w:t>
      </w:r>
      <w:r w:rsidR="001622EF">
        <w:t xml:space="preserve"> reviews and only 8 five</w:t>
      </w:r>
      <w:r w:rsidR="00250DDB">
        <w:t>-</w:t>
      </w:r>
      <w:r w:rsidR="001622EF">
        <w:t xml:space="preserve">star reviews.  This is </w:t>
      </w:r>
      <w:r w:rsidR="00250DDB">
        <w:t>an imbalance, but I don’t think it takes to much away from the comparison</w:t>
      </w:r>
      <w:r w:rsidR="00367887">
        <w:t xml:space="preserve"> and the point you are making.</w:t>
      </w:r>
    </w:p>
    <w:p w14:paraId="577C1061" w14:textId="19669088" w:rsidR="0099023A" w:rsidRDefault="00707AEC" w:rsidP="00E41147">
      <w:pPr>
        <w:pStyle w:val="BodyText"/>
        <w:ind w:left="720"/>
      </w:pPr>
      <w:r>
        <w:t xml:space="preserve">Regarding the results from the </w:t>
      </w:r>
      <w:r w:rsidR="00367887">
        <w:t xml:space="preserve">various </w:t>
      </w:r>
      <w:r>
        <w:t>sentiment analysis</w:t>
      </w:r>
      <w:r w:rsidR="00367887">
        <w:t xml:space="preserve"> tools</w:t>
      </w:r>
      <w:r w:rsidR="00E41147">
        <w:t xml:space="preserve">, I would not worry to much about it.  Maybe average them all together or pick one that </w:t>
      </w:r>
      <w:r w:rsidR="00A271D8">
        <w:t xml:space="preserve">best fits your conclusion and recommendations. </w:t>
      </w:r>
      <w:r w:rsidR="008C2251">
        <w:t xml:space="preserve"> The results from the “Distribution of emotions categories” is puzzling.  As you concluded, </w:t>
      </w:r>
      <w:r w:rsidR="008108B5">
        <w:t>the reviews are overwhelming negative and in no way positive.</w:t>
      </w:r>
      <w:r w:rsidR="007210CC">
        <w:t xml:space="preserve">  I wonder if </w:t>
      </w:r>
      <w:r w:rsidR="00FB7DE3">
        <w:t xml:space="preserve">the </w:t>
      </w:r>
      <w:r w:rsidR="007210CC">
        <w:t xml:space="preserve">IBM Watson </w:t>
      </w:r>
      <w:r w:rsidR="00367887">
        <w:t>s</w:t>
      </w:r>
      <w:r w:rsidR="007210CC">
        <w:t xml:space="preserve">entiment </w:t>
      </w:r>
      <w:r w:rsidR="00367887">
        <w:t>a</w:t>
      </w:r>
      <w:r w:rsidR="007210CC">
        <w:t>nalysis</w:t>
      </w:r>
      <w:r w:rsidR="00FB7DE3">
        <w:t xml:space="preserve"> tool</w:t>
      </w:r>
      <w:r w:rsidR="007210CC">
        <w:t xml:space="preserve"> would conclude any </w:t>
      </w:r>
      <w:proofErr w:type="gramStart"/>
      <w:r w:rsidR="007210CC">
        <w:t>differently</w:t>
      </w:r>
      <w:r w:rsidR="00367887">
        <w:t>?</w:t>
      </w:r>
      <w:proofErr w:type="gramEnd"/>
      <w:r w:rsidR="00367887">
        <w:t xml:space="preserve"> </w:t>
      </w:r>
    </w:p>
    <w:p w14:paraId="0EB62163" w14:textId="65CE388D" w:rsidR="00F66EE0" w:rsidRDefault="0099023A" w:rsidP="00E41147">
      <w:pPr>
        <w:pStyle w:val="BodyText"/>
        <w:ind w:left="720"/>
      </w:pPr>
      <w:r>
        <w:t xml:space="preserve">In conclusion, excellent job.  I enjoyed watching the presentation. </w:t>
      </w:r>
      <w:r w:rsidR="007F33BF">
        <w:t xml:space="preserve"> </w:t>
      </w:r>
      <w:r w:rsidR="003E1577">
        <w:t xml:space="preserve">It was easy to follow and flowed well from one slide to the next. </w:t>
      </w:r>
      <w:r w:rsidR="007210CC">
        <w:t xml:space="preserve"> </w:t>
      </w:r>
    </w:p>
    <w:p w14:paraId="7227F79C" w14:textId="77777777" w:rsidR="00065D23" w:rsidRDefault="00065D23" w:rsidP="00FB3EE3">
      <w:pPr>
        <w:pStyle w:val="BodyText"/>
      </w:pPr>
    </w:p>
    <w:sectPr w:rsidR="00065D2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A5A335" w14:textId="77777777" w:rsidR="00607A59" w:rsidRDefault="00607A59">
      <w:pPr>
        <w:spacing w:after="0"/>
      </w:pPr>
      <w:r>
        <w:separator/>
      </w:r>
    </w:p>
  </w:endnote>
  <w:endnote w:type="continuationSeparator" w:id="0">
    <w:p w14:paraId="7DC8AB0E" w14:textId="77777777" w:rsidR="00607A59" w:rsidRDefault="00607A5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70A0DE" w14:textId="77777777" w:rsidR="00607A59" w:rsidRDefault="00607A59">
      <w:r>
        <w:separator/>
      </w:r>
    </w:p>
  </w:footnote>
  <w:footnote w:type="continuationSeparator" w:id="0">
    <w:p w14:paraId="5E0C57AA" w14:textId="77777777" w:rsidR="00607A59" w:rsidRDefault="00607A5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042EA60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CD16140"/>
    <w:multiLevelType w:val="hybridMultilevel"/>
    <w:tmpl w:val="5EA671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C1AE401"/>
    <w:multiLevelType w:val="multilevel"/>
    <w:tmpl w:val="C9F0AD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4F5D63FC"/>
    <w:multiLevelType w:val="hybridMultilevel"/>
    <w:tmpl w:val="305A4A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0"/>
  </w:num>
  <w:num w:numId="4">
    <w:abstractNumId w:val="0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55E7C"/>
    <w:rsid w:val="00065D23"/>
    <w:rsid w:val="000828B2"/>
    <w:rsid w:val="00151602"/>
    <w:rsid w:val="001622EF"/>
    <w:rsid w:val="00205B38"/>
    <w:rsid w:val="00250DDB"/>
    <w:rsid w:val="0029553D"/>
    <w:rsid w:val="002A686A"/>
    <w:rsid w:val="00321BC0"/>
    <w:rsid w:val="00353AD6"/>
    <w:rsid w:val="00367887"/>
    <w:rsid w:val="003D065F"/>
    <w:rsid w:val="003E1577"/>
    <w:rsid w:val="003F5B27"/>
    <w:rsid w:val="003F7353"/>
    <w:rsid w:val="004035D5"/>
    <w:rsid w:val="00405269"/>
    <w:rsid w:val="00416D23"/>
    <w:rsid w:val="004765E3"/>
    <w:rsid w:val="004C131C"/>
    <w:rsid w:val="004E29B3"/>
    <w:rsid w:val="005161BF"/>
    <w:rsid w:val="00516A50"/>
    <w:rsid w:val="00521EB4"/>
    <w:rsid w:val="005315D7"/>
    <w:rsid w:val="005519B4"/>
    <w:rsid w:val="00590D07"/>
    <w:rsid w:val="005918BF"/>
    <w:rsid w:val="00601932"/>
    <w:rsid w:val="00603D67"/>
    <w:rsid w:val="00607A59"/>
    <w:rsid w:val="006322F1"/>
    <w:rsid w:val="006350CC"/>
    <w:rsid w:val="006355D9"/>
    <w:rsid w:val="00671E76"/>
    <w:rsid w:val="00707AEC"/>
    <w:rsid w:val="007168C7"/>
    <w:rsid w:val="007170CA"/>
    <w:rsid w:val="007210CC"/>
    <w:rsid w:val="007374D7"/>
    <w:rsid w:val="00742468"/>
    <w:rsid w:val="00744EA9"/>
    <w:rsid w:val="00784D58"/>
    <w:rsid w:val="007F33BF"/>
    <w:rsid w:val="008108B5"/>
    <w:rsid w:val="008720E2"/>
    <w:rsid w:val="00882F66"/>
    <w:rsid w:val="008926FE"/>
    <w:rsid w:val="008A3E1B"/>
    <w:rsid w:val="008C2251"/>
    <w:rsid w:val="008D6863"/>
    <w:rsid w:val="008F044A"/>
    <w:rsid w:val="009616F4"/>
    <w:rsid w:val="0099023A"/>
    <w:rsid w:val="009903F7"/>
    <w:rsid w:val="00996328"/>
    <w:rsid w:val="009A3E9B"/>
    <w:rsid w:val="009C55D6"/>
    <w:rsid w:val="009D7591"/>
    <w:rsid w:val="00A271D8"/>
    <w:rsid w:val="00A50927"/>
    <w:rsid w:val="00A81EC5"/>
    <w:rsid w:val="00AA5B05"/>
    <w:rsid w:val="00AD12B5"/>
    <w:rsid w:val="00B86B75"/>
    <w:rsid w:val="00BC48D5"/>
    <w:rsid w:val="00C36279"/>
    <w:rsid w:val="00C50087"/>
    <w:rsid w:val="00C86E1F"/>
    <w:rsid w:val="00CF3165"/>
    <w:rsid w:val="00DE6296"/>
    <w:rsid w:val="00E01EE8"/>
    <w:rsid w:val="00E22298"/>
    <w:rsid w:val="00E23A2D"/>
    <w:rsid w:val="00E2761B"/>
    <w:rsid w:val="00E315A3"/>
    <w:rsid w:val="00E33100"/>
    <w:rsid w:val="00E33EC9"/>
    <w:rsid w:val="00E41147"/>
    <w:rsid w:val="00E87FAD"/>
    <w:rsid w:val="00EF1D6A"/>
    <w:rsid w:val="00F66EE0"/>
    <w:rsid w:val="00FB3EE3"/>
    <w:rsid w:val="00FB7DE3"/>
    <w:rsid w:val="00FD2D0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6588E6"/>
  <w15:docId w15:val="{3F4B89C0-25CB-48B9-AF42-E7AC13CBCB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FollowedHyperlink">
    <w:name w:val="FollowedHyperlink"/>
    <w:basedOn w:val="DefaultParagraphFont"/>
    <w:semiHidden/>
    <w:unhideWhenUsed/>
    <w:rsid w:val="00205B38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16A5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yelp.com/biz/24th-st-pizzeria-san-antonio?osq=Worst+Restauran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9</TotalTime>
  <Pages>2</Pages>
  <Words>455</Words>
  <Characters>2597</Characters>
  <Application>Microsoft Office Word</Application>
  <DocSecurity>0</DocSecurity>
  <Lines>21</Lines>
  <Paragraphs>6</Paragraphs>
  <ScaleCrop>false</ScaleCrop>
  <Company/>
  <LinksUpToDate>false</LinksUpToDate>
  <CharactersWithSpaces>3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edback for Project Number xx</dc:title>
  <dc:creator>Nils Antonson</dc:creator>
  <cp:keywords/>
  <cp:lastModifiedBy>Nils A. Antonson</cp:lastModifiedBy>
  <cp:revision>73</cp:revision>
  <dcterms:created xsi:type="dcterms:W3CDTF">2022-03-20T02:40:00Z</dcterms:created>
  <dcterms:modified xsi:type="dcterms:W3CDTF">2022-03-23T20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